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B5730E"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39B01BD3" w:rsidR="00E948EA" w:rsidRDefault="00E948EA" w:rsidP="002D12A1">
      <w:r>
        <w:t xml:space="preserve">Note: You may have to install </w:t>
      </w:r>
      <w:proofErr w:type="spellStart"/>
      <w:r>
        <w:t>Pycrypto</w:t>
      </w:r>
      <w:proofErr w:type="spellEnd"/>
      <w:r>
        <w:t xml:space="preserve"> if this example, to do so apply the following command:</w:t>
      </w:r>
    </w:p>
    <w:p w14:paraId="34283296" w14:textId="05298288" w:rsidR="00E948EA" w:rsidRDefault="00E948EA" w:rsidP="002D12A1"/>
    <w:p w14:paraId="24814D4F" w14:textId="166575E3" w:rsidR="00E948EA" w:rsidRPr="00E948EA" w:rsidRDefault="00E948EA" w:rsidP="002D12A1">
      <w:pPr>
        <w:rPr>
          <w:rFonts w:ascii="Lucida Console" w:hAnsi="Lucida Console"/>
          <w:b/>
          <w:bCs/>
        </w:rPr>
      </w:pPr>
      <w:bookmarkStart w:id="0" w:name="_GoBack"/>
      <w:r w:rsidRPr="00E948EA">
        <w:rPr>
          <w:rFonts w:ascii="Lucida Console" w:hAnsi="Lucida Console"/>
          <w:b/>
          <w:bCs/>
        </w:rPr>
        <w:t xml:space="preserve">pip install </w:t>
      </w:r>
      <w:proofErr w:type="spellStart"/>
      <w:r w:rsidRPr="00E948EA">
        <w:rPr>
          <w:rFonts w:ascii="Lucida Console" w:hAnsi="Lucida Console"/>
          <w:b/>
          <w:bCs/>
        </w:rPr>
        <w:t>pycrypto</w:t>
      </w:r>
      <w:proofErr w:type="spellEnd"/>
    </w:p>
    <w:bookmarkEnd w:id="0"/>
    <w:p w14:paraId="1D2234AB" w14:textId="77777777" w:rsidR="00E948EA" w:rsidRDefault="00E948EA"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w:t>
      </w:r>
      <w:r w:rsidRPr="00F37943">
        <w:rPr>
          <w:rStyle w:val="Hyperlink"/>
          <w:rFonts w:ascii="Lucida Console" w:hAnsi="Lucida Console"/>
          <w:sz w:val="16"/>
          <w:szCs w:val="16"/>
        </w:rPr>
        <w:lastRenderedPageBreak/>
        <w:t xml:space="preserve">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lastRenderedPageBreak/>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xml:space="preserve">), </w:t>
      </w:r>
      <w:r>
        <w:rPr>
          <w:lang w:eastAsia="en-US"/>
        </w:rPr>
        <w:lastRenderedPageBreak/>
        <w:t>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B5730E"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B5730E" w:rsidP="004E620E">
      <w:pPr>
        <w:rPr>
          <w:rStyle w:val="Hyperlink"/>
          <w:lang w:eastAsia="en-US"/>
        </w:rPr>
      </w:pPr>
      <w:hyperlink r:id="rId11"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B5730E"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B5730E"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lastRenderedPageBreak/>
        <w:t xml:space="preserve">print </w:t>
      </w:r>
      <w:proofErr w:type="spellStart"/>
      <w:r w:rsidRPr="00921668">
        <w:rPr>
          <w:rStyle w:val="Hyperlink"/>
          <w:rFonts w:ascii="Lucida Console" w:hAnsi="Lucida Console"/>
          <w:sz w:val="16"/>
          <w:szCs w:val="16"/>
          <w:lang w:eastAsia="en-US"/>
        </w:rPr>
        <w:t>binPrivKey</w:t>
      </w:r>
      <w:proofErr w:type="spellEnd"/>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6449C353" w:rsidR="006414B0" w:rsidRDefault="00B5730E"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1DD0B23F"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lastRenderedPageBreak/>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lastRenderedPageBreak/>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rsidRPr="00DD76FE">
              <w:rPr>
                <w:b/>
                <w:bCs/>
              </w:rPr>
              <w:t>t</w:t>
            </w:r>
            <w:r w:rsidR="0018268B" w:rsidRPr="00DD76FE">
              <w:rPr>
                <w:b/>
                <w:bCs/>
              </w:rPr>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B5730E" w:rsidP="00E417B8">
            <w:pPr>
              <w:autoSpaceDE w:val="0"/>
              <w:autoSpaceDN w:val="0"/>
              <w:adjustRightInd w:val="0"/>
              <w:rPr>
                <w:rStyle w:val="Hyperlink"/>
              </w:rPr>
            </w:pPr>
            <w:hyperlink r:id="rId20"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1"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B5730E"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lastRenderedPageBreak/>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A537D" w14:textId="77777777" w:rsidR="00B5730E" w:rsidRDefault="00B5730E" w:rsidP="00A84C9E">
      <w:r>
        <w:separator/>
      </w:r>
    </w:p>
  </w:endnote>
  <w:endnote w:type="continuationSeparator" w:id="0">
    <w:p w14:paraId="096005CB" w14:textId="77777777" w:rsidR="00B5730E" w:rsidRDefault="00B5730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3A8AB" w14:textId="77777777" w:rsidR="00B5730E" w:rsidRDefault="00B5730E" w:rsidP="00A84C9E">
      <w:r>
        <w:separator/>
      </w:r>
    </w:p>
  </w:footnote>
  <w:footnote w:type="continuationSeparator" w:id="0">
    <w:p w14:paraId="7211F8E5" w14:textId="77777777" w:rsidR="00B5730E" w:rsidRDefault="00B5730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8EA"/>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oter" Target="footer1.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C62CCA-5838-ED41-B83B-18C6D1A46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3571</Words>
  <Characters>2035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20-02-06T20:45:00Z</cp:lastPrinted>
  <dcterms:created xsi:type="dcterms:W3CDTF">2020-02-06T20:45:00Z</dcterms:created>
  <dcterms:modified xsi:type="dcterms:W3CDTF">2020-02-08T07:26:00Z</dcterms:modified>
</cp:coreProperties>
</file>